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png" ContentType="image/png"/>
  <Override PartName="/word/media/rId33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21.png" ContentType="image/png"/>
  <Override PartName="/word/media/rId23.png" ContentType="image/png"/>
  <Override PartName="/word/media/rId28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0.png" ContentType="image/png"/>
  <Override PartName="/word/media/rId3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r>
        <w:br w:type="page"/>
      </w:r>
    </w:p>
    <w:p>
      <w:pPr>
        <w:pStyle w:val="FirstParagraph"/>
      </w:pPr>
      <w:r>
        <w:t xml:space="preserve">Figure 1: Sensitivity of C_max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Sensitivity of t_max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Sensitivity of C_tEn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tEn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Sensitivity of AUC_tEn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: Sensitivity of AUC_in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in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: Sensitivity of MRT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: Sensitivity of Thal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hal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: Sensitivity of FractionAucLastToIn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FractionAucLastToIn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: Sensitivity of CL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L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: Sensitivity of Vss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ss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: Sensitivity of V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: Sensitivity of new_t_max of op2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Arterial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: Sensitivity of new_AUC_tEnd of op2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Arterial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: Sensitivity of new_C_max of op3 for individuals at percentiles 0.25, 0.5, 0.75 in simulation sets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: Sensitivity of new_MRT of op3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6T06:45:43Z</dcterms:created>
  <dcterms:modified xsi:type="dcterms:W3CDTF">2020-09-06T06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